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2DCE7" w14:textId="2A09BA94" w:rsidR="00010724" w:rsidRDefault="00ED5ECE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477B08" wp14:editId="6F25E3E5">
                <wp:simplePos x="0" y="0"/>
                <wp:positionH relativeFrom="column">
                  <wp:posOffset>2636520</wp:posOffset>
                </wp:positionH>
                <wp:positionV relativeFrom="paragraph">
                  <wp:posOffset>6804660</wp:posOffset>
                </wp:positionV>
                <wp:extent cx="4038600" cy="2796540"/>
                <wp:effectExtent l="0" t="0" r="0" b="381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2796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9ED3A1" w14:textId="7E4A1998" w:rsidR="00ED5ECE" w:rsidRDefault="00ED5ECE" w:rsidP="00ED5ECE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  <w:p w14:paraId="4929BC3A" w14:textId="77777777" w:rsidR="00ED5ECE" w:rsidRDefault="00ED5ECE" w:rsidP="00ED5EC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6126D6C2" w14:textId="2DC0A45C" w:rsidR="00ED5ECE" w:rsidRDefault="00895B68" w:rsidP="00ED5EC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95B6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sters in Software Engineering</w:t>
                            </w:r>
                          </w:p>
                          <w:p w14:paraId="526E2594" w14:textId="5033BC4F" w:rsidR="00895B68" w:rsidRDefault="00895B68" w:rsidP="00ED5EC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95B68">
                              <w:rPr>
                                <w:sz w:val="24"/>
                                <w:szCs w:val="24"/>
                              </w:rPr>
                              <w:t>Jan 2019 – Dec 2020</w:t>
                            </w:r>
                          </w:p>
                          <w:p w14:paraId="6BCBFB90" w14:textId="74CF6C06" w:rsidR="00895B68" w:rsidRDefault="00895B68" w:rsidP="00ED5EC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95B68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Location</w:t>
                            </w:r>
                          </w:p>
                          <w:p w14:paraId="54700948" w14:textId="6920E698" w:rsidR="00895B68" w:rsidRDefault="00895B68" w:rsidP="00ED5EC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35238397" w14:textId="56B00436" w:rsidR="00895B68" w:rsidRDefault="00895B68" w:rsidP="00895B6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Bachelors </w:t>
                            </w:r>
                            <w:r w:rsidRPr="00895B6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in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mputer Science</w:t>
                            </w:r>
                          </w:p>
                          <w:p w14:paraId="2E7BFA18" w14:textId="72B341C0" w:rsidR="00895B68" w:rsidRDefault="00895B68" w:rsidP="00895B6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95B68">
                              <w:rPr>
                                <w:sz w:val="24"/>
                                <w:szCs w:val="24"/>
                              </w:rPr>
                              <w:t>Jan 201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5</w:t>
                            </w:r>
                            <w:r w:rsidRPr="00895B68">
                              <w:rPr>
                                <w:sz w:val="24"/>
                                <w:szCs w:val="24"/>
                              </w:rPr>
                              <w:t xml:space="preserve"> – Dec 20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  <w:p w14:paraId="65363412" w14:textId="77777777" w:rsidR="00895B68" w:rsidRPr="00895B68" w:rsidRDefault="00895B68" w:rsidP="00895B68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95B68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Location</w:t>
                            </w:r>
                          </w:p>
                          <w:p w14:paraId="2E3B5473" w14:textId="77777777" w:rsidR="00895B68" w:rsidRPr="00895B68" w:rsidRDefault="00895B68" w:rsidP="00ED5EC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77B08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margin-left:207.6pt;margin-top:535.8pt;width:318pt;height:220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" filled="f" stroked="f" strokeweight=".5pt">
                <v:textbox>
                  <w:txbxContent>
                    <w:p w14:paraId="559ED3A1" w14:textId="7E4A1998" w:rsidR="00ED5ECE" w:rsidRDefault="00ED5ECE" w:rsidP="00ED5ECE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Education</w:t>
                      </w:r>
                    </w:p>
                    <w:p w14:paraId="4929BC3A" w14:textId="77777777" w:rsidR="00ED5ECE" w:rsidRDefault="00ED5ECE" w:rsidP="00ED5EC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6126D6C2" w14:textId="2DC0A45C" w:rsidR="00ED5ECE" w:rsidRDefault="00895B68" w:rsidP="00ED5EC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895B68">
                        <w:rPr>
                          <w:b/>
                          <w:bCs/>
                          <w:sz w:val="28"/>
                          <w:szCs w:val="28"/>
                        </w:rPr>
                        <w:t>Masters in Software Engineering</w:t>
                      </w:r>
                    </w:p>
                    <w:p w14:paraId="526E2594" w14:textId="5033BC4F" w:rsidR="00895B68" w:rsidRDefault="00895B68" w:rsidP="00ED5ECE">
                      <w:pPr>
                        <w:rPr>
                          <w:sz w:val="24"/>
                          <w:szCs w:val="24"/>
                        </w:rPr>
                      </w:pPr>
                      <w:r w:rsidRPr="00895B68">
                        <w:rPr>
                          <w:sz w:val="24"/>
                          <w:szCs w:val="24"/>
                        </w:rPr>
                        <w:t>Jan 2019 – Dec 2020</w:t>
                      </w:r>
                    </w:p>
                    <w:p w14:paraId="6BCBFB90" w14:textId="74CF6C06" w:rsidR="00895B68" w:rsidRDefault="00895B68" w:rsidP="00ED5EC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 w:rsidRPr="00895B68">
                        <w:rPr>
                          <w:i/>
                          <w:iCs/>
                          <w:sz w:val="24"/>
                          <w:szCs w:val="24"/>
                        </w:rPr>
                        <w:t>Location</w:t>
                      </w:r>
                    </w:p>
                    <w:p w14:paraId="54700948" w14:textId="6920E698" w:rsidR="00895B68" w:rsidRDefault="00895B68" w:rsidP="00ED5EC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</w:p>
                    <w:p w14:paraId="35238397" w14:textId="56B00436" w:rsidR="00895B68" w:rsidRDefault="00895B68" w:rsidP="00895B6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Bachelors </w:t>
                      </w:r>
                      <w:r w:rsidRPr="00895B68">
                        <w:rPr>
                          <w:b/>
                          <w:bCs/>
                          <w:sz w:val="28"/>
                          <w:szCs w:val="28"/>
                        </w:rPr>
                        <w:t xml:space="preserve">in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omputer Science</w:t>
                      </w:r>
                    </w:p>
                    <w:p w14:paraId="2E7BFA18" w14:textId="72B341C0" w:rsidR="00895B68" w:rsidRDefault="00895B68" w:rsidP="00895B68">
                      <w:pPr>
                        <w:rPr>
                          <w:sz w:val="24"/>
                          <w:szCs w:val="24"/>
                        </w:rPr>
                      </w:pPr>
                      <w:r w:rsidRPr="00895B68">
                        <w:rPr>
                          <w:sz w:val="24"/>
                          <w:szCs w:val="24"/>
                        </w:rPr>
                        <w:t>Jan 201</w:t>
                      </w:r>
                      <w:r>
                        <w:rPr>
                          <w:sz w:val="24"/>
                          <w:szCs w:val="24"/>
                        </w:rPr>
                        <w:t>5</w:t>
                      </w:r>
                      <w:r w:rsidRPr="00895B68">
                        <w:rPr>
                          <w:sz w:val="24"/>
                          <w:szCs w:val="24"/>
                        </w:rPr>
                        <w:t xml:space="preserve"> – Dec 20</w:t>
                      </w:r>
                      <w:r>
                        <w:rPr>
                          <w:sz w:val="24"/>
                          <w:szCs w:val="24"/>
                        </w:rPr>
                        <w:t>18</w:t>
                      </w:r>
                    </w:p>
                    <w:p w14:paraId="65363412" w14:textId="77777777" w:rsidR="00895B68" w:rsidRPr="00895B68" w:rsidRDefault="00895B68" w:rsidP="00895B68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 w:rsidRPr="00895B68">
                        <w:rPr>
                          <w:i/>
                          <w:iCs/>
                          <w:sz w:val="24"/>
                          <w:szCs w:val="24"/>
                        </w:rPr>
                        <w:t>Location</w:t>
                      </w:r>
                    </w:p>
                    <w:p w14:paraId="2E3B5473" w14:textId="77777777" w:rsidR="00895B68" w:rsidRPr="00895B68" w:rsidRDefault="00895B68" w:rsidP="00ED5EC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B3B64E" wp14:editId="1BA4CDCB">
                <wp:simplePos x="0" y="0"/>
                <wp:positionH relativeFrom="column">
                  <wp:posOffset>2644140</wp:posOffset>
                </wp:positionH>
                <wp:positionV relativeFrom="paragraph">
                  <wp:posOffset>2350770</wp:posOffset>
                </wp:positionV>
                <wp:extent cx="4038600" cy="385572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3855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AF3F8D" w14:textId="1BEC3014" w:rsidR="00ED5ECE" w:rsidRDefault="00ED5ECE" w:rsidP="00ED5ECE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Work Experience</w:t>
                            </w:r>
                          </w:p>
                          <w:p w14:paraId="2325AD10" w14:textId="77777777" w:rsidR="00ED5ECE" w:rsidRDefault="00ED5ECE" w:rsidP="00ED5EC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7D76E6CF" w14:textId="20C17346" w:rsidR="00ED5ECE" w:rsidRDefault="00ED5ECE" w:rsidP="00ED5ECE">
                            <w:pPr>
                              <w:spacing w:line="240" w:lineRule="auto"/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enior Software Developer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  <w:t xml:space="preserve">       </w:t>
                            </w:r>
                            <w:r w:rsidRPr="00ED5ECE"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Jan 2021 – </w:t>
                            </w:r>
                            <w:r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Dec </w:t>
                            </w:r>
                            <w:r w:rsidRPr="00ED5ECE"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2022</w:t>
                            </w:r>
                          </w:p>
                          <w:p w14:paraId="75A5C01F" w14:textId="4AA714B0" w:rsidR="00ED5ECE" w:rsidRDefault="00ED5ECE" w:rsidP="00ED5ECE">
                            <w:pPr>
                              <w:spacing w:line="240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mpany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untry</w:t>
                            </w:r>
                          </w:p>
                          <w:p w14:paraId="51356A9B" w14:textId="77777777" w:rsidR="00ED5ECE" w:rsidRPr="00ED5ECE" w:rsidRDefault="00ED5ECE" w:rsidP="00E84A0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Developed and maintained software using Java, Python, and C++</w:t>
                            </w:r>
                          </w:p>
                          <w:p w14:paraId="0838364D" w14:textId="3596E330" w:rsidR="00ED5ECE" w:rsidRDefault="00ED5ECE" w:rsidP="00E84A0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ed cross-functional teams to deliver successful sof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</w:t>
                            </w: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are projects</w:t>
                            </w:r>
                          </w:p>
                          <w:p w14:paraId="78967A7B" w14:textId="68A2E3A2" w:rsidR="00ED5ECE" w:rsidRDefault="00ED5ECE" w:rsidP="00ED5ECE">
                            <w:pPr>
                              <w:spacing w:line="240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3FB6F26" w14:textId="55E5DAA4" w:rsidR="00ED5ECE" w:rsidRDefault="00ED5ECE" w:rsidP="00ED5ECE">
                            <w:pPr>
                              <w:spacing w:line="240" w:lineRule="auto"/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eb Developer</w:t>
                            </w:r>
                            <w:r w:rsidRPr="00ED5EC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  <w:t xml:space="preserve">       </w:t>
                            </w:r>
                            <w:r w:rsidRPr="00ED5ECE"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Jan 202</w:t>
                            </w:r>
                            <w:r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0</w:t>
                            </w:r>
                            <w:r w:rsidRPr="00ED5ECE"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Dec</w:t>
                            </w:r>
                            <w:r w:rsidRPr="00ED5ECE"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 202</w:t>
                            </w:r>
                            <w:r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1FE3E790" w14:textId="77777777" w:rsidR="00ED5ECE" w:rsidRDefault="00ED5ECE" w:rsidP="00ED5ECE">
                            <w:pPr>
                              <w:spacing w:line="240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mpany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untry</w:t>
                            </w:r>
                          </w:p>
                          <w:p w14:paraId="28B6BF11" w14:textId="77777777" w:rsidR="00ED5ECE" w:rsidRPr="00ED5ECE" w:rsidRDefault="00ED5ECE" w:rsidP="00E84A0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Developed and maintained various web applications using languages such as HTML, CSS, JavaScript, and PHP</w:t>
                            </w:r>
                          </w:p>
                          <w:p w14:paraId="4C03AC72" w14:textId="05CCB8FC" w:rsidR="00ED5ECE" w:rsidRPr="00ED5ECE" w:rsidRDefault="00ED5ECE" w:rsidP="00676AA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orked with cross-functional teams to gather requirements and design user interfa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3B64E" id="Text Box 37" o:spid="_x0000_s1027" type="#_x0000_t202" style="position:absolute;margin-left:208.2pt;margin-top:185.1pt;width:318pt;height:303.6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" filled="f" stroked="f" strokeweight=".5pt">
                <v:textbox>
                  <w:txbxContent>
                    <w:p w14:paraId="09AF3F8D" w14:textId="1BEC3014" w:rsidR="00ED5ECE" w:rsidRDefault="00ED5ECE" w:rsidP="00ED5ECE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Work Experience</w:t>
                      </w:r>
                    </w:p>
                    <w:p w14:paraId="2325AD10" w14:textId="77777777" w:rsidR="00ED5ECE" w:rsidRDefault="00ED5ECE" w:rsidP="00ED5EC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7D76E6CF" w14:textId="20C17346" w:rsidR="00ED5ECE" w:rsidRDefault="00ED5ECE" w:rsidP="00ED5ECE">
                      <w:pPr>
                        <w:spacing w:line="240" w:lineRule="auto"/>
                        <w:rPr>
                          <w:color w:val="808080" w:themeColor="background1" w:themeShade="80"/>
                          <w:sz w:val="24"/>
                          <w:szCs w:val="24"/>
                        </w:rPr>
                      </w:pPr>
                      <w:r w:rsidRPr="00ED5ECE">
                        <w:rPr>
                          <w:b/>
                          <w:bCs/>
                          <w:sz w:val="28"/>
                          <w:szCs w:val="28"/>
                        </w:rPr>
                        <w:t xml:space="preserve">Senior Software Developer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  <w:t xml:space="preserve">       </w:t>
                      </w:r>
                      <w:r w:rsidRPr="00ED5ECE"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 xml:space="preserve">Jan 2021 – </w:t>
                      </w:r>
                      <w:r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 xml:space="preserve">Dec </w:t>
                      </w:r>
                      <w:r w:rsidRPr="00ED5ECE"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>2022</w:t>
                      </w:r>
                    </w:p>
                    <w:p w14:paraId="75A5C01F" w14:textId="4AA714B0" w:rsidR="00ED5ECE" w:rsidRDefault="00ED5ECE" w:rsidP="00ED5ECE">
                      <w:pPr>
                        <w:spacing w:line="240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Company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Country</w:t>
                      </w:r>
                    </w:p>
                    <w:p w14:paraId="51356A9B" w14:textId="77777777" w:rsidR="00ED5ECE" w:rsidRPr="00ED5ECE" w:rsidRDefault="00ED5ECE" w:rsidP="00E84A0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>Developed and maintained software using Java, Python, and C++</w:t>
                      </w:r>
                    </w:p>
                    <w:p w14:paraId="0838364D" w14:textId="3596E330" w:rsidR="00ED5ECE" w:rsidRDefault="00ED5ECE" w:rsidP="00E84A0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>Led cross-functional teams to deliver successful sof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t</w:t>
                      </w: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>ware projects</w:t>
                      </w:r>
                    </w:p>
                    <w:p w14:paraId="78967A7B" w14:textId="68A2E3A2" w:rsidR="00ED5ECE" w:rsidRDefault="00ED5ECE" w:rsidP="00ED5ECE">
                      <w:pPr>
                        <w:spacing w:line="240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3FB6F26" w14:textId="55E5DAA4" w:rsidR="00ED5ECE" w:rsidRDefault="00ED5ECE" w:rsidP="00ED5ECE">
                      <w:pPr>
                        <w:spacing w:line="240" w:lineRule="auto"/>
                        <w:rPr>
                          <w:color w:val="808080" w:themeColor="background1" w:themeShade="8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Web Developer</w:t>
                      </w:r>
                      <w:r w:rsidRPr="00ED5EC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  <w:t xml:space="preserve">    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  <w:t xml:space="preserve">       </w:t>
                      </w:r>
                      <w:r w:rsidRPr="00ED5ECE"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>Jan 202</w:t>
                      </w:r>
                      <w:r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>0</w:t>
                      </w:r>
                      <w:r w:rsidRPr="00ED5ECE"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 xml:space="preserve"> – </w:t>
                      </w:r>
                      <w:r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>Dec</w:t>
                      </w:r>
                      <w:r w:rsidRPr="00ED5ECE"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 xml:space="preserve"> 202</w:t>
                      </w:r>
                      <w:r>
                        <w:rPr>
                          <w:color w:val="808080" w:themeColor="background1" w:themeShade="80"/>
                          <w:sz w:val="24"/>
                          <w:szCs w:val="24"/>
                        </w:rPr>
                        <w:t>0</w:t>
                      </w:r>
                    </w:p>
                    <w:p w14:paraId="1FE3E790" w14:textId="77777777" w:rsidR="00ED5ECE" w:rsidRDefault="00ED5ECE" w:rsidP="00ED5ECE">
                      <w:pPr>
                        <w:spacing w:line="240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Company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Country</w:t>
                      </w:r>
                    </w:p>
                    <w:p w14:paraId="28B6BF11" w14:textId="77777777" w:rsidR="00ED5ECE" w:rsidRPr="00ED5ECE" w:rsidRDefault="00ED5ECE" w:rsidP="00E84A0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>Developed and maintained various web applications using languages such as HTML, CSS, JavaScript, and PHP</w:t>
                      </w:r>
                    </w:p>
                    <w:p w14:paraId="4C03AC72" w14:textId="05CCB8FC" w:rsidR="00ED5ECE" w:rsidRPr="00ED5ECE" w:rsidRDefault="00ED5ECE" w:rsidP="00676AA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ED5ECE">
                        <w:rPr>
                          <w:color w:val="000000" w:themeColor="text1"/>
                          <w:sz w:val="24"/>
                          <w:szCs w:val="24"/>
                        </w:rPr>
                        <w:t>Worked with cross-functional teams to gather requirements and design user interfac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86125B" wp14:editId="1C779321">
                <wp:simplePos x="0" y="0"/>
                <wp:positionH relativeFrom="column">
                  <wp:posOffset>2644140</wp:posOffset>
                </wp:positionH>
                <wp:positionV relativeFrom="paragraph">
                  <wp:posOffset>-15240</wp:posOffset>
                </wp:positionV>
                <wp:extent cx="4038600" cy="176022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1760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79615E" w14:textId="454621AD" w:rsidR="00ED5ECE" w:rsidRDefault="00ED5ECE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D5ECE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  <w:p w14:paraId="2E86BD18" w14:textId="021113FE" w:rsidR="00ED5ECE" w:rsidRDefault="00ED5ECE" w:rsidP="00E84A03">
                            <w:pPr>
                              <w:jc w:val="both"/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6438BBAE" w14:textId="4D0F1BA4" w:rsidR="00ED5ECE" w:rsidRPr="00ED5ECE" w:rsidRDefault="00ED5ECE" w:rsidP="00E84A03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ED5ECE">
                              <w:rPr>
                                <w:sz w:val="24"/>
                                <w:szCs w:val="24"/>
                              </w:rPr>
                              <w:t>I am a software engineer with experience in a variety of programming languages and a track record of delivering high-quality code. I am skilled in problem-solving and have a strong background in computer science. I am a strong communicator and enjoy working collaboratively with oth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6125B" id="Text Box 36" o:spid="_x0000_s1028" type="#_x0000_t202" style="position:absolute;margin-left:208.2pt;margin-top:-1.2pt;width:318pt;height:138.6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" filled="f" stroked="f" strokeweight=".5pt">
                <v:textbox>
                  <w:txbxContent>
                    <w:p w14:paraId="4779615E" w14:textId="454621AD" w:rsidR="00ED5ECE" w:rsidRDefault="00ED5ECE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ED5ECE">
                        <w:rPr>
                          <w:b/>
                          <w:bCs/>
                          <w:sz w:val="40"/>
                          <w:szCs w:val="40"/>
                        </w:rPr>
                        <w:t>Profile</w:t>
                      </w:r>
                    </w:p>
                    <w:p w14:paraId="2E86BD18" w14:textId="021113FE" w:rsidR="00ED5ECE" w:rsidRDefault="00ED5ECE" w:rsidP="00E84A03">
                      <w:pPr>
                        <w:jc w:val="both"/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6438BBAE" w14:textId="4D0F1BA4" w:rsidR="00ED5ECE" w:rsidRPr="00ED5ECE" w:rsidRDefault="00ED5ECE" w:rsidP="00E84A03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ED5ECE">
                        <w:rPr>
                          <w:sz w:val="24"/>
                          <w:szCs w:val="24"/>
                        </w:rPr>
                        <w:t>I am a software engineer with experience in a variety of programming languages and a track record of delivering high-quality code. I am skilled in problem-solving and have a strong background in computer science. I am a strong communicator and enjoy working collaboratively with others.</w:t>
                      </w:r>
                    </w:p>
                  </w:txbxContent>
                </v:textbox>
              </v:shape>
            </w:pict>
          </mc:Fallback>
        </mc:AlternateContent>
      </w:r>
      <w:r w:rsidR="00F229B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2F6545" wp14:editId="09FC2B12">
                <wp:simplePos x="0" y="0"/>
                <wp:positionH relativeFrom="column">
                  <wp:posOffset>-228600</wp:posOffset>
                </wp:positionH>
                <wp:positionV relativeFrom="paragraph">
                  <wp:posOffset>8449945</wp:posOffset>
                </wp:positionV>
                <wp:extent cx="2242185" cy="106680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2185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0176D2" w14:textId="5D28A173" w:rsidR="00F229BF" w:rsidRDefault="00F229BF" w:rsidP="00F229BF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Languages</w:t>
                            </w:r>
                          </w:p>
                          <w:p w14:paraId="5199524E" w14:textId="1C6F8B3B" w:rsid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English: Proficient</w:t>
                            </w:r>
                          </w:p>
                          <w:p w14:paraId="7E3D0E07" w14:textId="48F5C1C0" w:rsidR="00F229BF" w:rsidRP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French: Intermedi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F6545" id="Text Box 35" o:spid="_x0000_s1029" type="#_x0000_t202" style="position:absolute;margin-left:-18pt;margin-top:665.35pt;width:176.55pt;height:8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" filled="f" stroked="f" strokeweight=".5pt">
                <v:textbox>
                  <w:txbxContent>
                    <w:p w14:paraId="3A0176D2" w14:textId="5D28A173" w:rsidR="00F229BF" w:rsidRDefault="00F229BF" w:rsidP="00F229BF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Languages</w:t>
                      </w:r>
                    </w:p>
                    <w:p w14:paraId="5199524E" w14:textId="1C6F8B3B" w:rsid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>English: Proficient</w:t>
                      </w:r>
                    </w:p>
                    <w:p w14:paraId="7E3D0E07" w14:textId="48F5C1C0" w:rsidR="00F229BF" w:rsidRP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>French: Intermediate</w:t>
                      </w:r>
                    </w:p>
                  </w:txbxContent>
                </v:textbox>
              </v:shape>
            </w:pict>
          </mc:Fallback>
        </mc:AlternateContent>
      </w:r>
      <w:r w:rsidR="00F229B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151F7C" wp14:editId="2A0D1906">
                <wp:simplePos x="0" y="0"/>
                <wp:positionH relativeFrom="column">
                  <wp:posOffset>-228600</wp:posOffset>
                </wp:positionH>
                <wp:positionV relativeFrom="paragraph">
                  <wp:posOffset>6188075</wp:posOffset>
                </wp:positionV>
                <wp:extent cx="2242185" cy="1691640"/>
                <wp:effectExtent l="0" t="0" r="0" b="381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2185" cy="1691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1F1FEC" w14:textId="3BAAEAB0" w:rsidR="00F229BF" w:rsidRDefault="00F229BF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F229BF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Skills</w:t>
                            </w:r>
                          </w:p>
                          <w:p w14:paraId="29EFB4E0" w14:textId="77777777" w:rsidR="00F229BF" w:rsidRP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SQL Database Management</w:t>
                            </w:r>
                          </w:p>
                          <w:p w14:paraId="6BFAC3F9" w14:textId="77777777" w:rsidR="00F229BF" w:rsidRP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inux/Unix Command line </w:t>
                            </w:r>
                          </w:p>
                          <w:p w14:paraId="0E3D160E" w14:textId="77777777" w:rsidR="00F229BF" w:rsidRP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Python</w:t>
                            </w:r>
                          </w:p>
                          <w:p w14:paraId="5883CE75" w14:textId="77777777" w:rsidR="00F229BF" w:rsidRP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C++</w:t>
                            </w:r>
                          </w:p>
                          <w:p w14:paraId="26FA2A9F" w14:textId="53944142" w:rsidR="00F229BF" w:rsidRPr="00F229BF" w:rsidRDefault="00F229BF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51F7C" id="Text Box 34" o:spid="_x0000_s1030" type="#_x0000_t202" style="position:absolute;margin-left:-18pt;margin-top:487.25pt;width:176.55pt;height:133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" filled="f" stroked="f" strokeweight=".5pt">
                <v:textbox>
                  <w:txbxContent>
                    <w:p w14:paraId="291F1FEC" w14:textId="3BAAEAB0" w:rsidR="00F229BF" w:rsidRDefault="00F229BF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F229BF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Skills</w:t>
                      </w:r>
                    </w:p>
                    <w:p w14:paraId="29EFB4E0" w14:textId="77777777" w:rsidR="00F229BF" w:rsidRP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F229BF">
                        <w:rPr>
                          <w:color w:val="FFFFFF" w:themeColor="background1"/>
                          <w:sz w:val="24"/>
                          <w:szCs w:val="24"/>
                        </w:rPr>
                        <w:t>SQL Database Management</w:t>
                      </w:r>
                    </w:p>
                    <w:p w14:paraId="6BFAC3F9" w14:textId="77777777" w:rsidR="00F229BF" w:rsidRP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F229BF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Linux/Unix Command line </w:t>
                      </w:r>
                    </w:p>
                    <w:p w14:paraId="0E3D160E" w14:textId="77777777" w:rsidR="00F229BF" w:rsidRP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F229BF">
                        <w:rPr>
                          <w:color w:val="FFFFFF" w:themeColor="background1"/>
                          <w:sz w:val="24"/>
                          <w:szCs w:val="24"/>
                        </w:rPr>
                        <w:t>Python</w:t>
                      </w:r>
                    </w:p>
                    <w:p w14:paraId="5883CE75" w14:textId="77777777" w:rsidR="00F229BF" w:rsidRP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F229BF">
                        <w:rPr>
                          <w:color w:val="FFFFFF" w:themeColor="background1"/>
                          <w:sz w:val="24"/>
                          <w:szCs w:val="24"/>
                        </w:rPr>
                        <w:t>C++</w:t>
                      </w:r>
                    </w:p>
                    <w:p w14:paraId="26FA2A9F" w14:textId="53944142" w:rsidR="00F229BF" w:rsidRPr="00F229BF" w:rsidRDefault="00F229BF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F229BF">
                        <w:rPr>
                          <w:color w:val="FFFFFF" w:themeColor="background1"/>
                          <w:sz w:val="24"/>
                          <w:szCs w:val="24"/>
                        </w:rPr>
                        <w:t>JAVA</w:t>
                      </w:r>
                    </w:p>
                  </w:txbxContent>
                </v:textbox>
              </v:shape>
            </w:pict>
          </mc:Fallback>
        </mc:AlternateContent>
      </w:r>
      <w:r w:rsidR="00F229B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D6AF30" wp14:editId="5385B998">
                <wp:simplePos x="0" y="0"/>
                <wp:positionH relativeFrom="column">
                  <wp:posOffset>-198120</wp:posOffset>
                </wp:positionH>
                <wp:positionV relativeFrom="paragraph">
                  <wp:posOffset>4002405</wp:posOffset>
                </wp:positionV>
                <wp:extent cx="2181225" cy="16002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1600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83DF47" w14:textId="297D9E80" w:rsidR="00F42C8A" w:rsidRDefault="00F42C8A" w:rsidP="00F42C8A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Contact Details</w:t>
                            </w:r>
                          </w:p>
                          <w:p w14:paraId="53365337" w14:textId="77777777" w:rsidR="00F229BF" w:rsidRPr="00F229BF" w:rsidRDefault="00F229BF" w:rsidP="00F42C8A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  <w:p w14:paraId="3CE17F0B" w14:textId="066BFB98" w:rsidR="00287447" w:rsidRDefault="00EF2E4C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pict w14:anchorId="51A6F54D">
                                <v:shape id="Picture 5" o:spid="_x0000_i1028" type="#_x0000_t75" style="width:13.5pt;height:13.5pt;visibility:visible;mso-wrap-style:square" o:bullet="t">
                                  <v:imagedata r:id="rId8" o:title="" gain="19661f" blacklevel="22938f"/>
                                </v:shape>
                              </w:pic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+1 2345 6789</w:t>
                            </w:r>
                          </w:p>
                          <w:p w14:paraId="779FA2A6" w14:textId="4931C1AA" w:rsidR="00287447" w:rsidRDefault="00EF2E4C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pict w14:anchorId="07650306">
                                <v:shape id="Picture 7" o:spid="_x0000_i1030" type="#_x0000_t75" style="width:13.5pt;height:13.5pt;visibility:visible;mso-wrap-style:square">
                                  <v:imagedata r:id="rId9" o:title="" gain="19661f" blacklevel="22938f"/>
                                </v:shape>
                              </w:pic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example@gmail.com</w:t>
                            </w:r>
                          </w:p>
                          <w:p w14:paraId="01F6EF29" w14:textId="61D0E15E" w:rsidR="00287447" w:rsidRDefault="00287447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B65809C" wp14:editId="63EE9EB7">
                                  <wp:extent cx="182880" cy="182880"/>
                                  <wp:effectExtent l="0" t="0" r="7620" b="762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#1 </w:t>
                            </w:r>
                            <w:r w:rsidR="00F229BF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oad, city/state - 0011</w:t>
                            </w:r>
                          </w:p>
                          <w:p w14:paraId="20A704E0" w14:textId="77777777" w:rsidR="00287447" w:rsidRPr="00287447" w:rsidRDefault="00287447" w:rsidP="00287447">
                            <w:pPr>
                              <w:pStyle w:val="ListParagraph"/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HYPERLINK "mailto:</w:instrText>
                            </w:r>
                            <w:r w:rsidRP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le@gmail.com</w:instrText>
                            </w:r>
                          </w:p>
                          <w:p w14:paraId="4272D686" w14:textId="77777777" w:rsidR="00287447" w:rsidRPr="00287447" w:rsidRDefault="00287447" w:rsidP="0028744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A9CA1A7" w14:textId="77777777" w:rsidR="00287447" w:rsidRDefault="00287447"/>
                          <w:p w14:paraId="75F26EBD" w14:textId="77777777" w:rsidR="00287447" w:rsidRDefault="00287447"/>
                          <w:p w14:paraId="708F3827" w14:textId="77777777" w:rsidR="00287447" w:rsidRPr="00287447" w:rsidRDefault="00287447" w:rsidP="00287447">
                            <w:pPr>
                              <w:spacing w:line="240" w:lineRule="auto"/>
                              <w:rPr>
                                <w:rStyle w:val="Hyperlink"/>
                                <w:sz w:val="24"/>
                                <w:szCs w:val="24"/>
                              </w:rPr>
                            </w:pPr>
                            <w:r w:rsidRP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"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</w:p>
                          <w:p w14:paraId="416A14CC" w14:textId="77777777" w:rsidR="00287447" w:rsidRPr="00C7342E" w:rsidRDefault="00287447">
                            <w:pPr>
                              <w:rPr>
                                <w:rStyle w:val="Hyperlink"/>
                              </w:rPr>
                            </w:pPr>
                          </w:p>
                          <w:p w14:paraId="1DACADDA" w14:textId="77777777" w:rsidR="00287447" w:rsidRPr="00C7342E" w:rsidRDefault="00287447">
                            <w:pPr>
                              <w:rPr>
                                <w:rStyle w:val="Hyperlink"/>
                              </w:rPr>
                            </w:pPr>
                          </w:p>
                          <w:p w14:paraId="5418AF5F" w14:textId="08EE7F18" w:rsidR="00287447" w:rsidRPr="00F229BF" w:rsidRDefault="00287447" w:rsidP="00F229BF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520CB3B1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C566CFC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7BA16F5C" w14:textId="09C31525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t>Contact Details</w:t>
                            </w:r>
                          </w:p>
                          <w:p w14:paraId="7B3A064B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E8312A7" wp14:editId="188B6557">
                                  <wp:extent cx="182880" cy="182880"/>
                                  <wp:effectExtent l="0" t="0" r="7620" b="762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+1 2345 6789</w:t>
                            </w:r>
                          </w:p>
                          <w:p w14:paraId="7C105E68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656F85A1" wp14:editId="367B33E5">
                                  <wp:extent cx="182880" cy="182880"/>
                                  <wp:effectExtent l="0" t="0" r="7620" b="762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example@gmail.com</w:t>
                            </w:r>
                          </w:p>
                          <w:p w14:paraId="1B02C308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F3EC6DB" wp14:editId="065F9DE6">
                                  <wp:extent cx="182880" cy="182880"/>
                                  <wp:effectExtent l="0" t="0" r="7620" b="762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#1 road, city/state - 0011</w:t>
                            </w:r>
                          </w:p>
                          <w:p w14:paraId="5400B823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 HYPERLINK "mailto:ple@gmail.com</w:instrText>
                            </w:r>
                          </w:p>
                          <w:p w14:paraId="3AA4F35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6517A47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70D9052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E6675E0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" </w:instrText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</w:p>
                          <w:p w14:paraId="7BC4F547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E029C01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527ABE7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fldChar w:fldCharType="end"/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 HYPERLINK "mailto:ple@gmail.com</w:instrText>
                            </w:r>
                          </w:p>
                          <w:p w14:paraId="6DFA991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1CF7E2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026F7E1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0200538D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" </w:instrText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</w:p>
                          <w:p w14:paraId="6191EF6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69A68E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2B7D4A97" w14:textId="5CB79459" w:rsidR="00287447" w:rsidRPr="00F229BF" w:rsidRDefault="00287447" w:rsidP="00F229BF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fldChar w:fldCharType="end"/>
                            </w:r>
                          </w:p>
                          <w:p w14:paraId="00A35EF2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6AF30" id="Text Box 4" o:spid="_x0000_s1031" type="#_x0000_t202" style="position:absolute;margin-left:-15.6pt;margin-top:315.15pt;width:171.75pt;height:12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" filled="f" stroked="f" strokeweight=".5pt">
                <v:textbox>
                  <w:txbxContent>
                    <w:p w14:paraId="6F83DF47" w14:textId="297D9E80" w:rsidR="00F42C8A" w:rsidRDefault="00F42C8A" w:rsidP="00F42C8A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Contact Details</w:t>
                      </w:r>
                    </w:p>
                    <w:p w14:paraId="53365337" w14:textId="77777777" w:rsidR="00F229BF" w:rsidRPr="00F229BF" w:rsidRDefault="00F229BF" w:rsidP="00F42C8A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"/>
                          <w:szCs w:val="2"/>
                        </w:rPr>
                      </w:pPr>
                    </w:p>
                    <w:p w14:paraId="3CE17F0B" w14:textId="066BFB98" w:rsidR="00287447" w:rsidRDefault="00EF2E4C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pict w14:anchorId="51A6F54D">
                          <v:shape id="Picture 5" o:spid="_x0000_i1028" type="#_x0000_t75" style="width:13.5pt;height:13.5pt;visibility:visible;mso-wrap-style:square" o:bullet="t">
                            <v:imagedata r:id="rId8" o:title="" gain="19661f" blacklevel="22938f"/>
                          </v:shape>
                        </w:pic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+1 2345 6789</w:t>
                      </w:r>
                    </w:p>
                    <w:p w14:paraId="779FA2A6" w14:textId="4931C1AA" w:rsidR="00287447" w:rsidRDefault="00EF2E4C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pict w14:anchorId="07650306">
                          <v:shape id="Picture 7" o:spid="_x0000_i1030" type="#_x0000_t75" style="width:13.5pt;height:13.5pt;visibility:visible;mso-wrap-style:square">
                            <v:imagedata r:id="rId9" o:title="" gain="19661f" blacklevel="22938f"/>
                          </v:shape>
                        </w:pic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example@gmail.com</w:t>
                      </w:r>
                    </w:p>
                    <w:p w14:paraId="01F6EF29" w14:textId="61D0E15E" w:rsidR="00287447" w:rsidRDefault="00287447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drawing>
                          <wp:inline distT="0" distB="0" distL="0" distR="0" wp14:anchorId="0B65809C" wp14:editId="63EE9EB7">
                            <wp:extent cx="182880" cy="182880"/>
                            <wp:effectExtent l="0" t="0" r="7620" b="762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0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#1 </w:t>
                      </w:r>
                      <w:r w:rsidR="00F229BF">
                        <w:rPr>
                          <w:color w:val="FFFFFF" w:themeColor="background1"/>
                          <w:sz w:val="24"/>
                          <w:szCs w:val="24"/>
                        </w:rPr>
                        <w:t>road, city/state - 0011</w:t>
                      </w:r>
                    </w:p>
                    <w:p w14:paraId="20A704E0" w14:textId="77777777" w:rsidR="00287447" w:rsidRPr="00287447" w:rsidRDefault="00287447" w:rsidP="00287447">
                      <w:pPr>
                        <w:pStyle w:val="ListParagraph"/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HYPERLINK "mailto:</w:instrText>
                      </w:r>
                      <w:r w:rsidRPr="00287447">
                        <w:rPr>
                          <w:color w:val="FFFFFF" w:themeColor="background1"/>
                          <w:sz w:val="24"/>
                          <w:szCs w:val="24"/>
                        </w:rPr>
                        <w:instrText>ple@gmail.com</w:instrText>
                      </w:r>
                    </w:p>
                    <w:p w14:paraId="4272D686" w14:textId="77777777" w:rsidR="00287447" w:rsidRPr="00287447" w:rsidRDefault="00287447" w:rsidP="0028744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A9CA1A7" w14:textId="77777777" w:rsidR="00287447" w:rsidRDefault="00287447"/>
                    <w:p w14:paraId="75F26EBD" w14:textId="77777777" w:rsidR="00287447" w:rsidRDefault="00287447"/>
                    <w:p w14:paraId="708F3827" w14:textId="77777777" w:rsidR="00287447" w:rsidRPr="00287447" w:rsidRDefault="00287447" w:rsidP="00287447">
                      <w:pPr>
                        <w:spacing w:line="240" w:lineRule="auto"/>
                        <w:rPr>
                          <w:rStyle w:val="Hyperlink"/>
                          <w:sz w:val="24"/>
                          <w:szCs w:val="24"/>
                        </w:rPr>
                      </w:pPr>
                      <w:r w:rsidRPr="00287447"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"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</w:p>
                    <w:p w14:paraId="416A14CC" w14:textId="77777777" w:rsidR="00287447" w:rsidRPr="00C7342E" w:rsidRDefault="00287447">
                      <w:pPr>
                        <w:rPr>
                          <w:rStyle w:val="Hyperlink"/>
                        </w:rPr>
                      </w:pPr>
                    </w:p>
                    <w:p w14:paraId="1DACADDA" w14:textId="77777777" w:rsidR="00287447" w:rsidRPr="00C7342E" w:rsidRDefault="00287447">
                      <w:pPr>
                        <w:rPr>
                          <w:rStyle w:val="Hyperlink"/>
                        </w:rPr>
                      </w:pPr>
                    </w:p>
                    <w:p w14:paraId="5418AF5F" w14:textId="08EE7F18" w:rsidR="00287447" w:rsidRPr="00F229BF" w:rsidRDefault="00287447" w:rsidP="00F229BF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  <w:p w14:paraId="520CB3B1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C566CFC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7BA16F5C" w14:textId="09C31525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t>Contact Details</w:t>
                      </w:r>
                    </w:p>
                    <w:p w14:paraId="7B3A064B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E8312A7" wp14:editId="188B6557">
                            <wp:extent cx="182880" cy="182880"/>
                            <wp:effectExtent l="0" t="0" r="7620" b="762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+1 2345 6789</w:t>
                      </w:r>
                    </w:p>
                    <w:p w14:paraId="7C105E68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656F85A1" wp14:editId="367B33E5">
                            <wp:extent cx="182880" cy="182880"/>
                            <wp:effectExtent l="0" t="0" r="7620" b="762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example@gmail.com</w:t>
                      </w:r>
                    </w:p>
                    <w:p w14:paraId="1B02C308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F3EC6DB" wp14:editId="065F9DE6">
                            <wp:extent cx="182880" cy="182880"/>
                            <wp:effectExtent l="0" t="0" r="7620" b="762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0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#1 road, city/state - 0011</w:t>
                      </w:r>
                    </w:p>
                    <w:p w14:paraId="5400B823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fldChar w:fldCharType="begin"/>
                      </w:r>
                      <w:r w:rsidRPr="00F229BF">
                        <w:rPr>
                          <w:color w:val="FFFFFF" w:themeColor="background1"/>
                        </w:rPr>
                        <w:instrText xml:space="preserve"> HYPERLINK "mailto:ple@gmail.com</w:instrText>
                      </w:r>
                    </w:p>
                    <w:p w14:paraId="3AA4F35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6517A47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70D9052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3E6675E0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instrText xml:space="preserve">" </w:instrText>
                      </w:r>
                      <w:r w:rsidRPr="00F229BF">
                        <w:rPr>
                          <w:color w:val="FFFFFF" w:themeColor="background1"/>
                        </w:rPr>
                        <w:fldChar w:fldCharType="separate"/>
                      </w:r>
                    </w:p>
                    <w:p w14:paraId="7BC4F547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E029C01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527ABE7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fldChar w:fldCharType="end"/>
                      </w:r>
                      <w:r w:rsidR="00287447" w:rsidRPr="00F229BF">
                        <w:rPr>
                          <w:color w:val="FFFFFF" w:themeColor="background1"/>
                        </w:rPr>
                        <w:fldChar w:fldCharType="begin"/>
                      </w:r>
                      <w:r w:rsidRPr="00F229BF">
                        <w:rPr>
                          <w:color w:val="FFFFFF" w:themeColor="background1"/>
                        </w:rPr>
                        <w:instrText xml:space="preserve"> HYPERLINK "mailto:ple@gmail.com</w:instrText>
                      </w:r>
                    </w:p>
                    <w:p w14:paraId="6DFA991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1CF7E2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026F7E1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0200538D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instrText xml:space="preserve">" </w:instrText>
                      </w:r>
                      <w:r w:rsidR="00287447" w:rsidRPr="00F229BF">
                        <w:rPr>
                          <w:color w:val="FFFFFF" w:themeColor="background1"/>
                        </w:rPr>
                        <w:fldChar w:fldCharType="separate"/>
                      </w:r>
                    </w:p>
                    <w:p w14:paraId="6191EF6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369A68E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2B7D4A97" w14:textId="5CB79459" w:rsidR="00287447" w:rsidRPr="00F229BF" w:rsidRDefault="00287447" w:rsidP="00F229BF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 w:rsidRPr="00F229BF">
                        <w:fldChar w:fldCharType="end"/>
                      </w:r>
                    </w:p>
                    <w:p w14:paraId="00A35EF2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2C8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04A181" wp14:editId="4C2DE1D2">
                <wp:simplePos x="0" y="0"/>
                <wp:positionH relativeFrom="column">
                  <wp:posOffset>-198755</wp:posOffset>
                </wp:positionH>
                <wp:positionV relativeFrom="paragraph">
                  <wp:posOffset>2367280</wp:posOffset>
                </wp:positionV>
                <wp:extent cx="2181498" cy="10776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498" cy="10776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469BAF" w14:textId="51D56797" w:rsidR="00F42C8A" w:rsidRDefault="00F42C8A" w:rsidP="00F42C8A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F42C8A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Your Name</w:t>
                            </w:r>
                          </w:p>
                          <w:p w14:paraId="02F3F954" w14:textId="06A9818D" w:rsidR="00F42C8A" w:rsidRPr="00F42C8A" w:rsidRDefault="00F42C8A" w:rsidP="00F42C8A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F42C8A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4A181" id="Text Box 3" o:spid="_x0000_s1032" type="#_x0000_t202" style="position:absolute;margin-left:-15.65pt;margin-top:186.4pt;width:171.75pt;height:84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" filled="f" stroked="f" strokeweight=".5pt">
                <v:textbox>
                  <w:txbxContent>
                    <w:p w14:paraId="0C469BAF" w14:textId="51D56797" w:rsidR="00F42C8A" w:rsidRDefault="00F42C8A" w:rsidP="00F42C8A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F42C8A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Your Name</w:t>
                      </w:r>
                    </w:p>
                    <w:p w14:paraId="02F3F954" w14:textId="06A9818D" w:rsidR="00F42C8A" w:rsidRPr="00F42C8A" w:rsidRDefault="00F42C8A" w:rsidP="00F42C8A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F42C8A">
                        <w:rPr>
                          <w:color w:val="FFFFFF" w:themeColor="background1"/>
                          <w:sz w:val="40"/>
                          <w:szCs w:val="40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  <w:r w:rsidR="00F42C8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672BD2" wp14:editId="49D251E9">
                <wp:simplePos x="0" y="0"/>
                <wp:positionH relativeFrom="column">
                  <wp:posOffset>-168729</wp:posOffset>
                </wp:positionH>
                <wp:positionV relativeFrom="paragraph">
                  <wp:posOffset>-16329</wp:posOffset>
                </wp:positionV>
                <wp:extent cx="2181498" cy="2181498"/>
                <wp:effectExtent l="0" t="0" r="9525" b="9525"/>
                <wp:wrapNone/>
                <wp:docPr id="2" name="Flowchart: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498" cy="2181498"/>
                        </a:xfrm>
                        <a:prstGeom prst="flowChartConnector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2252BD5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" o:spid="_x0000_s1026" type="#_x0000_t120" style="position:absolute;margin-left:-13.3pt;margin-top:-1.3pt;width:171.75pt;height:17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" stroked="f" strokeweight="1pt">
                <v:fill r:id="rId14" o:title="" recolor="t" rotate="t" type="frame"/>
                <v:stroke joinstyle="miter"/>
              </v:shape>
            </w:pict>
          </mc:Fallback>
        </mc:AlternateContent>
      </w:r>
      <w:r w:rsidR="00F42C8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5BF44" wp14:editId="588846B3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2727960" cy="10668000"/>
                <wp:effectExtent l="0" t="0" r="1524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7960" cy="10668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rect w14:anchorId="6B79A39F" id="Rectangle 1" o:spid="_x0000_s1026" style="position:absolute;margin-left:-36pt;margin-top:-36pt;width:214.8pt;height:84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" fillcolor="#323e4f [2415]" strokecolor="#1f3763 [1604]" strokeweight="1pt"/>
            </w:pict>
          </mc:Fallback>
        </mc:AlternateContent>
      </w:r>
    </w:p>
    <w:sectPr w:rsidR="00010724" w:rsidSect="00F42C8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15886" w14:textId="77777777" w:rsidR="00EF2E4C" w:rsidRDefault="00EF2E4C" w:rsidP="00686DB5">
      <w:pPr>
        <w:spacing w:after="0" w:line="240" w:lineRule="auto"/>
      </w:pPr>
      <w:r>
        <w:separator/>
      </w:r>
    </w:p>
  </w:endnote>
  <w:endnote w:type="continuationSeparator" w:id="0">
    <w:p w14:paraId="4A9BCA4F" w14:textId="77777777" w:rsidR="00EF2E4C" w:rsidRDefault="00EF2E4C" w:rsidP="00686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26BFE" w14:textId="77777777" w:rsidR="00EF2E4C" w:rsidRDefault="00EF2E4C" w:rsidP="00686DB5">
      <w:pPr>
        <w:spacing w:after="0" w:line="240" w:lineRule="auto"/>
      </w:pPr>
      <w:r>
        <w:separator/>
      </w:r>
    </w:p>
  </w:footnote>
  <w:footnote w:type="continuationSeparator" w:id="0">
    <w:p w14:paraId="2581EBE7" w14:textId="77777777" w:rsidR="00EF2E4C" w:rsidRDefault="00EF2E4C" w:rsidP="00686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22F654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68.75pt;height:168.75pt;visibility:visible;mso-wrap-style:square" o:bullet="t">
        <v:imagedata r:id="rId1" o:title="" gain="19661f" blacklevel="22938f"/>
      </v:shape>
    </w:pict>
  </w:numPicBullet>
  <w:numPicBullet w:numPicBulletId="1">
    <w:pict>
      <v:shape w14:anchorId="1D151F7C" id="_x0000_i1089" type="#_x0000_t75" style="width:193.5pt;height:193.5pt;visibility:visible;mso-wrap-style:square" o:bullet="t">
        <v:imagedata r:id="rId2" o:title="" gain="19661f" blacklevel="22938f"/>
      </v:shape>
    </w:pict>
  </w:numPicBullet>
  <w:abstractNum w:abstractNumId="0" w15:restartNumberingAfterBreak="0">
    <w:nsid w:val="0B0D1713"/>
    <w:multiLevelType w:val="hybridMultilevel"/>
    <w:tmpl w:val="DACA1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830E44"/>
    <w:multiLevelType w:val="hybridMultilevel"/>
    <w:tmpl w:val="F1E804AC"/>
    <w:lvl w:ilvl="0" w:tplc="8C10CAF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BC24B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4E7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5036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54E4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B26B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44C4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BAEC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4064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6FCD6567"/>
    <w:multiLevelType w:val="hybridMultilevel"/>
    <w:tmpl w:val="F1E0C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AwMDewNDAxsjBR0lEKTi0uzszPAykwqgUAILRtvSwAAAA="/>
  </w:docVars>
  <w:rsids>
    <w:rsidRoot w:val="001108B3"/>
    <w:rsid w:val="00010724"/>
    <w:rsid w:val="000E3A09"/>
    <w:rsid w:val="001108B3"/>
    <w:rsid w:val="0012330D"/>
    <w:rsid w:val="001C7DF1"/>
    <w:rsid w:val="00287447"/>
    <w:rsid w:val="00351BB3"/>
    <w:rsid w:val="003553DF"/>
    <w:rsid w:val="00487E3B"/>
    <w:rsid w:val="00676AA5"/>
    <w:rsid w:val="00686DB5"/>
    <w:rsid w:val="0076608F"/>
    <w:rsid w:val="007C2F04"/>
    <w:rsid w:val="00895B68"/>
    <w:rsid w:val="00B82C7B"/>
    <w:rsid w:val="00D84A10"/>
    <w:rsid w:val="00DF561B"/>
    <w:rsid w:val="00E81320"/>
    <w:rsid w:val="00E84A03"/>
    <w:rsid w:val="00ED5ECE"/>
    <w:rsid w:val="00EF2E4C"/>
    <w:rsid w:val="00F229BF"/>
    <w:rsid w:val="00F42C8A"/>
    <w:rsid w:val="00FA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DFB4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E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4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74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74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29B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DB5"/>
  </w:style>
  <w:style w:type="paragraph" w:styleId="Footer">
    <w:name w:val="footer"/>
    <w:basedOn w:val="Normal"/>
    <w:link w:val="FooterChar"/>
    <w:uiPriority w:val="99"/>
    <w:unhideWhenUsed/>
    <w:rsid w:val="0068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9D4F9-B0D7-4278-89CF-871471C3F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</vt:lpstr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CV Template</dc:title>
  <dc:subject/>
  <dc:creator/>
  <cp:keywords>cv, resume</cp:keywords>
  <dc:description/>
  <cp:lastModifiedBy/>
  <cp:revision>1</cp:revision>
  <dcterms:created xsi:type="dcterms:W3CDTF">2023-01-09T13:20:00Z</dcterms:created>
  <dcterms:modified xsi:type="dcterms:W3CDTF">2024-10-08T18:14:00Z</dcterms:modified>
</cp:coreProperties>
</file>